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792d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27T01:38:07Z</dcterms:created>
  <dcterms:modified xsi:type="dcterms:W3CDTF">2020-05-27T01:38:07Z</dcterms:modified>
</cp:coreProperties>
</file>